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bookmarkStart w:id="0" w:name="_GoBack"/>
      <w:bookmarkEnd w:id="0"/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N Gran Reserva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V92862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Tempranillo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Bodegas Lan,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3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. López de Heredia Viña Cubillo Crianza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6927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Tempranillo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R. Lopez De Hered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5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rqués de Cáceres Gran Reserva 20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97667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Tempranillo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3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Marques De Cacer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3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occa Family Vineyards Tesorina Cabernet Sauvi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215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Rocca Family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3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Vivanco Reserva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2934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Tempranillo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Bodegas Dinastia Vivanco,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1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Zonte's Footstep Hills Are Alive Shiraz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5223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5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Zonte's Footste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2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rtinney Cabernet Sauvignon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57734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Stellenbosc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Bartinney Trading/Noble Sava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ta Carolina VSC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4412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Cachapoal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Vina Santa Carol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0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lduzzi B Cabernet Sauvignon/Carmenère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6885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Maule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Balduzzi Wines Sp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all Eighteen Seventy-Three Cabernet Sauvignon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345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5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 Hall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7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oncha y Toro Terrunyo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5629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Pirqu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Concha Toro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7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detària Via Edetana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1326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Terra Alt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Grenache/Syrah/Carign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Edetaria S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9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rione Brunello di Montalcino DOCG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26666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Tenute Di Tosca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lla Antinori Toscana IG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L538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Marchesi Antinori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8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Il Molino di Grace Riserva Chianti Classic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38294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Riolite Vin S.R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3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Les Sinards Châteauneuf-du-Pap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92662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stelgiocondo Brunello di Montalcin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352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Frescobald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1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uffino Chianti Classico Riserva Duca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L451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Sangiovese/Cabernet Sauvignon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Ruffino S.R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5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 Gravillas Sablet Côtes du Rhône-Village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7879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Syrah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Le Gravill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 Gravillas Séguret Côtes du Rhône-Village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3092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Le Gravill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6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Autrand Côtes du Rhôn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3806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Domaine Autr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5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emazet Réserve des Armoiries Vieilles Vignes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613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Syrah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Demazet Vignobl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3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ustenberg Buzzard Kloof 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41415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Stellenbosc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Rustenberg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ve du Château de Chénas Cru Chén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55989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Beaujola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2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Cave Du Chateau De Chen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Light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4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mille Cayran La Réserve Plan de Dieu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6442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Cave de Cairan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Ferme du Mont Première Côte Côtes du Rhône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25164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Le Ferme Du Mont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9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erra Vitae CdRhone Village Organi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5459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Grenache/Carign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Vigerons De Chuscl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9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 Marzano Vindoro Negroamar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47318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Negroama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Cantina Oleificio Soc San Marza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8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 Calvane Quercione Chianti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4549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Sangioves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Fattoria Di Vicchio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5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Famille Perrin Réserv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36345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cManis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21212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Mcmanis Family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7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Josh Cellars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L46105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Wj Deutsch &amp; Sons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lipflop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L4941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Flipflop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1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ead &amp; Butter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L6476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Winery Exchange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lying Fish Cove Shiraz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5587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Western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Shiraz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4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Flying Fish Cove Pty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2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irestone Cabernet Sauvignon Santa Ynez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L29212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The Firestone Vineyar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0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io Cesare Barolo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7365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Pio Cesa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7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io Cesare Barolo 200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92800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Pio Cesa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7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rgogno &amp; Figli Fossati Barolo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3670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Giacomo Borgogno And Figl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io Cesare Ornato Barolo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3241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Pio Cesa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7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Vieille Ferme Cotes Du Ventoux A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L26364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Grena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Light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1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Argot Estate Pinot Noir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104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Mixed Nuts, Llc Dba Argot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trewn Rogue's Lot Cabernet Sauvignon Cabernet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L653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2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Strewn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3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O'Leary Cabernet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3077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Vineland Estate Wines Limit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1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prucewood Shores Lady in Red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L2664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Sprucewood Shores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0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20 Bees Cabernet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L63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2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Diamond Estates Wines &amp; Spirits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Solanera Viñas Viejas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27616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Yec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Monastrell (Mourvèdre)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Castañ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8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Burrowing Owl Merlo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5857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British Columb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Burrowing Owl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2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Kir Yianni Paranga Red VDP Macedo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L3921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Gree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Macedo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Named Varietal Blends-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Kir-Yiann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5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utari Grande Reserve Xinomavro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1401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Gree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Naous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Xinomav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Jean Boutari &amp; Fils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Kourtakis Apelia Agiorgitiko (St George) Red P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23987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Gree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Peloponn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Agiorgitik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D. Kourtakis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6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hymiopoulos Young Vines Xinomavro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46647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Gree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Macedo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Xinomav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Apostolos Thymiopoulo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4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Francs Magnu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55026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Bordeaux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Arnaud Roux-Ouli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8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Calcu Reserva Especial Cabernet Franc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108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Colch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/Cabernet Franc/Petit Verd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Vinedos Calcu Limit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4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ndview Lot 74 Cabernet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3364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   13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Pondview Estate Winer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0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eorgian Hills Notty Bay Rouge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1051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Georgian Hills Vineyard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0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Frisky Beaver Red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40010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Rapscallion Wine Company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6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             Croix Canon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67128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/Merlot/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Ulysse Cazabon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8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uciano Arduini Bacan Rosso Verones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1012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orvina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2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Arduini Luciano &amp; C. Societa Agri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5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ockway Vineyards Fergie Jenkins Limited Editi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4603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Rockway 88 Ltd O/A Rockway Vineyar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3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Lakeview Cellars 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4999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Diamond Estates Wines &amp; Spirits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2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ninsula Ridge Reserve Syrah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23089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Peninsula Ridge Estates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2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Creekside Laura's Red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1179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/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2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Creekside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8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nfi Brunello di Montalcin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1750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Banfi S.R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. Chapoutier Monier de la Sizeranne Hermitage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8272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M. Chapoutier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8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Mastronardi Syrah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58122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Mastronardi Esa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Puygueraud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55027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Nath. Johnsto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6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l'Argenteyr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6329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Twin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Chapelle d'Aliéno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5125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La Gaffeli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ivera Il Falcone Riserva Castel del Monte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1772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Nero di Tro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Azienda Vinicola Rivera Sp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0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Creekside Gamay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6465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2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reekside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Light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7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la Pirouett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64479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Nath. Johnsto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1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erraton Père &amp; Fils Calendes Crozes-Hermitage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263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Syrah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Ferraton Pere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108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s Vins de Vienne L'Arzelle Saint-Josep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11503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Scea Mivi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ve de Tain Grand Classique Crozes-Hermitage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7223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Cave De Tain L'Hermita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lee Island Baco Noir Reserve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L4145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Baco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Pelee Island Vineyard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8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aul Jaboulet Aîné Domaine de Thalabert Crozes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72046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Syrah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                              Paul Jaboulet Ai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8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Saint-Antoine Réserve du Château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4344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Bordeaux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Sce Vignobles Auber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7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oncha y Toro Marques de Casa Concha Carmenère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6986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Peum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Carmen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Concha Toro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4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illiam Cole Grand Reserve Carmènere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1077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Colch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Carmen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William Cole Vineyar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6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ta Ema Amplus One Carmenère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   V105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Peum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Carmen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Vinos Santa Ema S.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1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Koyle Gran Reserva Carmenèr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68834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Colch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Carmenèr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Vina Koyle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6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entleman's Collection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L46153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Lindeman's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9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orres Cordillera de los Andes Reserva Especia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3896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Peum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Carmen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Soc. Vinicola Miguel Torres Ltd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Question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lephant Hill Merlot/Malbec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6305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Hawke's B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Merlot/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Elephant Hill Estate &amp;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0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untadam Vineyards Patriarch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90625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Mountadam Vineyard (David &amp; Adam W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7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lkura 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V104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Colch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Vina Polkura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Ka Tahi Rangatira Reserve 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5347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Hawke's B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    13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Ka Tahi Wines Limit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2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unt Veeder Winery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7088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Constellation Brands Inc. (Us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stello di Albola Chianti Classico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3399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Sangioves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Zonin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1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ob Nob Pinot Noir Pays D'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L18406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South of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George Duboeuf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C'est La Vie! Pinot Noir 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L1669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South of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Pinot Noir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Maison Albert Bich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  Grand Sud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1713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South of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Les Grands Chais De France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4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odney Strong Sonoma County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2269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Rodney Strong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4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zelia Barolo Bricco Fiasc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5130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Az. Agr. Aze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J.P. Chenet Pinot Noir Reserve Vd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L14240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South of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Les Grands Chais De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7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los Bel-Air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V63304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Ambrosia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1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Château Magondeau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63676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Scev Vignobles Goujo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3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la Pirouett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64479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Nath. Johnsto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1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Quercecchio Brunello di Montalcin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4385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Premium Wine Selecti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 la Grav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6300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Scea Bassereau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ltasar Gracián Reserva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5471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Calatayu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Grenache/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5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Bodegas San Alejand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eñorío de Barahonda Carro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57442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Yec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Monastrell (Mourvèdre)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Senorio De Barahonda, S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4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onvento San Francisco Crianza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2064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Ribera del Due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Tempranillo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Bodega Convento San Fransis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5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Tremenda Monastrell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4900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Alicant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Monastrell (Mourvèdre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Bodegas Enrique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1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Altolandón Rayuel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6455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La Manch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Bob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Menmade Societa Agricola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Malescot St-Exupéry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50694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Nath. Johnsto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4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eif Reserve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30416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2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Reif Winery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7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inio del Bendito Las Sabias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5378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Castilla y Leó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Dominio Del Bendito S.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3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l Valao Pago de Valdoneje Mencí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62920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Castilla y Leó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           Menc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Vinos Valtuil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0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eñorío de la Antigua Finca Cabanela Mencía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48154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Castilla y Leó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  Menc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Alvarez de Toled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schendal 1685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63154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Coastal Regi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Dgb (Pty )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rieto Pariente La Provinci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6448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Castilla y Leó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Tempranillo/Grena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5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Bodegas Jose Parient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1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ummerhouse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V49272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Marlboroug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Rapaura Spring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4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s Charmes St. David's Bench Vineyard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3595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Chateau Des Charm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6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eif Estate Cabernet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L5657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2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Reif Winery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ller Estates Family Series Cabernet Sauvigno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14475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2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Andrew Peller Limit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0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s Charmes Cabernet Sauvignon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L37032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Chateau Des Charm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6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erra Vitae CdRhone Village Organi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5459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Grenache/Carign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Vigerons De Chuscl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9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ta Cristina Rosso Toscana IG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L765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Marchesi Antinori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0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uriel Fincas de la Villa Crianz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5472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Muriel Wines, S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7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Finca Besaya Crianz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64279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4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Bodegas Isidro Milagro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9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igorri Crianz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V3763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Bodegas Baigorr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Velletri Le Contrade Red IG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L1487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Laz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Soc. Agr. Veliterna Vini S.R.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Jaszbery Szekszardi Kekfranko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L3715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Hunga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Szekszár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Kékfranko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Torley Pezsgopinceszet Kf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8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oda I Reserva 20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V325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Bodegas Roda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4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lee Island Lola Cabernet Franc Cabernet Sauv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61822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Pelee Island Vineyard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eriously Cool Red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45363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Southbrook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4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lee Island Lola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104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Pelee Island Vineyard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9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Wildass Red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8636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Stratus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6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bet CdRhone A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L63065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Francois Labe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1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cred Hill Brokenstone Hawke's Bay Merlo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64922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Hawke's B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Merlot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Sacred Hill Wines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7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fond SRH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99866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Santa Barbara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2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ien Nacido Vineyard The Captain Reserve Pinot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6304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Rtv Winery,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odney Strong Estate Russian River Valley Pino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548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Rodney Strong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4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ono Sur Single Vineyard El Recurso Block 18 C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393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Vina Cono Sur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'Ecole 41 Ferguson Vineyard Estate Grown Red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5165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L'Ecole #4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7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yler La Rinconada Vineyard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63064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2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Tyler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1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ta Ema Amplus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763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                    Vinos Santa Ema S.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0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ta Carolina Reserva de Familia Cabernet Sau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0865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Vina Santa Carol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0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ña Tarapacá Gran Reserva Cabernet Sauvignon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187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Vina San Pedro Tarapaca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2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urple Cowboy Trail Boss Cabernet Sauvignon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52422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Vintage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3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 Pedro 1865 Selected Vineyards Cabernet Sau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379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Vina San Pedro Tarapaca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8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ntes Alpha Special Cuvée Cabernet Sauvignon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6491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Colch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Sauvignon/Syrah/Carmen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Montes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5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rtori Valpolicella Classi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3781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Valpolicel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Casa Vinicola Sartori Sp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2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esari Mara Valpolicella Ripasso Superiore D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L50651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Ripass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Casa Vinicola Gerardo Cesar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7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Zonin Ripasso Valpolicella Superiore D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L1701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Ripass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Zonin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itching Post Hometown Pinot Noir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2566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4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Hartley Ostin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1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l Coto de Imaz Gran Reserva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9768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Tempranillo/Gracia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El Coto de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0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rina Valpolicella Ripasso Superiore D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L19596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Ripass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Azienda Vinicola Farina S.R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6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wers AVA Collection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61775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Cabernet Sauvignon/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Badger Mountain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1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loudlift Halcyon Cabernet Sauvignon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63393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4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Cloudlift Cella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2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alley of the Moon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100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5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At Madrone Estat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3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ateau Smith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2801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Constellation Brands Inc. (Us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9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ssaya Le Colombier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264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Leba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Beka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Cinsaul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Ghosn, Burnier &amp; Hebrar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5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enziger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5972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The Wine Grou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La Gille Gigond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9060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Les Cornuds Vinsobre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5668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alos de Jupiter Côtes du Rhône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27695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Philippe Cambie &amp; Michel Gassie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utari Grande Reserve Xinomavro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1401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Gree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Naous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Xinomav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Jean Boutari &amp; Fils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Les Christins Vacqueyr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97345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nte Zovo Amarone della Valpolicella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4478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Corvina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Cottini Sp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4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storo Cellars Estate Grown Zinfandel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64543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Zinfandel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Went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3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eyser Peak Winery Walking Tree Cabernet Sauvi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6132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Accolade Wines North America,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0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Z. Alexander Brown Uncaged Cabernet Sauvignon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7862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Delicato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lying Goat Cellars Rio Vista Vineyard Dijon P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6338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Flying Goat Cellars,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2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hree Finger Jack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13562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4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Delicato Family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4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crobat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42114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Foley Family Wines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2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t. Supéry Dollarhide Cabernet Sauvignon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3272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4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St. Supery Vineyards &amp;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0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Inglenook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28866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Inglenook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4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he Bridge Cabernet Sauvignon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5627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4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Forrester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0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neyard 7 &amp; 8 Correlation Cabernet Sauvignon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2175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                                  Vineyard 7 &amp;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0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Chasse Grande Reserve Vacqueyras Ao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L54386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Grena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Gabriel Meffre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8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lagstone Poetry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3587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Western Cap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Accolade Wines Ltd.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1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eusner The Riebke Shiraz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4847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Inland Trading Co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0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Mitolo Jester Shira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V6596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Mitolo Wines Pt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2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andelion Vineyards Lionheart of the Barossa S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6718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Dandelion Vineyards Pt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2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Château Le Boscq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6338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Dourthe Frer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2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ahbilk Estate Shiraz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2147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Victor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Tahbilk Proprietar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5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ibliotheque Travel Writing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6686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Single Vineyard Selle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imi Landslide Vineyard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4627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Constellation Brands Inc. (Us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6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ruchard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596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Truchard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0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rtin Ray Napa Valley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100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Martin Ray Winery, I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4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irard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2317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Vintage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2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s Tannes en Occitanie Merlot Pays d'Oc IG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L5827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Langued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Les Tan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Kim Crawford Merlot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68096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Hawke's B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Merlot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onstellation Brands Inc. (New Ze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  Lake Sonoma Zinfandel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49876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5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West Coast Wine Partners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ild Thing Old Vine Zinfandel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2825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Zinfandel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4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Carol Shelton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6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aymond Family Classic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L26976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Raymond Vineyard &amp; Cella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6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orman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14392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Forman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4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uena Vista The Count Founder's Red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38226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Zinfandel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Boisset Family Estates Collecti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1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 Calamus Cabernet/Merlot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4264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/Merlot/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Calamus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4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La Collière La Font du Jas Cairann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53870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Earl Perrot Georg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1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 Cirque Grenache Noir/Carignan/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2770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Roussill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Grenache/Syrah/Carign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Maison Johanes Boube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5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éserve des Tuileries Côtes du Roussillon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5611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Roussill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Grenache/Syrah/Carign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1752 Signature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6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ike Weir Limited Edition Merlot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47180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3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Mike Weir Wi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1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stide Sobirana Lieu dit la Colomin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5612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Roussill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Grenache/Syrah/Carign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Lafa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uchard Père &amp; Fils Pommard 1er Cru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770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Bouchard Pere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Les Christins Vacqueyr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97345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Juvénal La Terre du Petit Homm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4906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Sébastien Alban et Philippe Cambi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Les Grands Bois Cuvée Philippine Saint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2863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Scea Domaine Les Grands Bo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91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érez Cruz Limited Edition Cabernet Sauvignon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31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Cabernet Sauvignon/Petit Verd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Vina Perez Cru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3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sas del Bosque Reserva Carmenère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2058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Rapel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Carmen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Vina Casas Del Bosqu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9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La Gille Gigond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9060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ppio Passo Botter Primitivo Salento IG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L25519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           Primitiv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Casa Vinicola Botte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indisi Rosso DO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L5288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Cantine Due Palm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uccarelli Negroamaro Puglia IG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L3809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Negro Ama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Farnese Vini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hilippe De Rothschild Cabernet Sauvignon Pays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40755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outh of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Baron Philippe De Rothschild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rpineto Brunello di Montalcino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    V5154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Carpineto Casa Vinicola S.N.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8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asso Del Sud Appassimen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L5202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Primitivo/Negroama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Lorusso M. S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7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Malescasse 20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6448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Bordeaux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Joanne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3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de Viaud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V2824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Bordeaux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Marius Biel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9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larence Dillon Clarendelle Red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288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Bordeaux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Clarence Dillon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9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yrrell's Rufus Stone Shiraz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914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Victor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Tyrrell's Vineyards Pty.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nte Cascas Colheita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64605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Portug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Dou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Touriga Nacional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Casca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3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Vieille Dynasti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3742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Bordeaux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Vignobles Borderie E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8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otte Domaine Barville Châteauneuf-du-Pap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14884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Maison Brott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0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Montirius Terre des Aînés Gigond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1160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Montirius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2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 Vieux Donjon Châteauneuf-du-Pap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70092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Le Vieux Donj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San Fabiano Calcinaia Chianti Classico 20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234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San Fabiano Calcina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8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uchard AF Heritage Du Conseiller Pinot Noir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5827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Bouchard Aine Et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Xavier Vignon Cuvée Anonyme Châteauneuf-du-Pap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3934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Xavier Vin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9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alos de Jupiter Côtes du Rhône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27695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Philippe Cambie &amp; Michel Gassie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Juvénal La Terre du Petit Homm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4906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Sébastien Alban et Philippe Cambi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Les Cornuds Vinsobre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5668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lavs Amarone della Valpolicell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1020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Amaro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5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Corte Allodola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1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ngels Gate Gamay Noir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L1077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Angels G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Light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émy Ferbras Terre de Mistral Côtes du Rhône-V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380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Les Grandes Serr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6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3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olonari Valpolicella Ripasso Classico Superio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48183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  Ripass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Folonari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2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si Campofiorin IG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L15505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Ripass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Masi Agricola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5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si Brolo Campofiorin Or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9760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Corvina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Masi Agricola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4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     Blackbird Arise Red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26171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Merlot/Cabernet Sauvignon/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Blackbird Vineyards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La Garde 20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V19116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Vignobles Dourt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0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rovolo Tenuta Ca'Nove Valpolicella Ripasso Su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2200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Valpolicel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Provolo Societa Agrico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212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Gaston &amp; Pierre Ravaut Ladoix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55777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3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Earl Gaston Et Pierre Ravau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0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illard Cuvée Prestige Rully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5564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3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Francois Marten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2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ratray-Dubreuil Vieilles Vignes Ladoix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64850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Domaine Maratray Dubreui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0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Inglenook Rubic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40134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Inglenook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ouis Jadot Ladoix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55642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2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Maison Louis Jad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3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lipflop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L4941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Flipflop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1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ntecillo Rioja DOCa Crian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14449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Osborne Y C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4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rques De Riscal Rioja Reserv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L3265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Vinos De Los Herederos 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3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eronia Elaboración Especial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L42698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Bodegas Beronia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ntirius La Muse Papilles Côtes du Rhôn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63870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5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Montirius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6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gnotta Pinot Noir Venture Series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L69815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2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Magnotta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8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Campo Viejo Rioja Reserv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1378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Pernod Ricard Winemakers Spain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s Fiefs de Lagrange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63366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Dulong Calve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9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    Marquis de Mons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6330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ompagnie Medocaine Des Grands Cru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3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rianon de Larigaudièr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6338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Sarl G. De Mour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'Expression de Pauillac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57012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Ulysse Cazabon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Fornace Brunello Di Montalcino Riserva 20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57582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Azienda Agricola La Forna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Wakefield Shira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9437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Wakefield Wines Pt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Journey's End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3376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Stellenbosc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Journey's End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1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Delheim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9590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Stellenbosc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Delheim Wines (Pty)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3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Eikendal Classiqu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574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Stellenbosc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5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Eikendal Vineyards (Pty)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9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einert Cabernet Sauvignon 20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65636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Bodega Y Cava De Weiner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5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ame Of Thrones Napa Valley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L51789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Seven Kingdoms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9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xenburg Private Collection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69796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Stellenbosc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4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Saxenburg Estates (Pty)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rpineta Fontalpino Riserva Chianti Classico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4099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Fattoria Carpineta Fontalpi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8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cchiomaggio Agostino Petri Riserva Chianti C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933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Sangioves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Tenuta Di Vicchiomaggio S.R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5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lla Trasqua Nerento Gran Selezione Chianti C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5968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Sangioves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Riolite Vin S.R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9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ewpointe Balance Pointe Cabernet/Merlot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4510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Cabernet Sauvignon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Viewpointe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6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ess Collection Allomi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90642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The Hess Collecti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0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klektós Caberne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57410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Boll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9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tags' Leap Winery Merlo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65539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Treasury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los Pegase Merlot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52156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4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Vintage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2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eritance Napa Valley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6291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                      Palm Bay Internation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obilane Grenache/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103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Roussill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1752 Signature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7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emerton Old Adam Shiraz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63764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Shiraz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Bremerton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reemark Abbey Merlot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160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4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Jackson Family Wines I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5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hree Finger Jack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        V13562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4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Delicato Family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4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ead &amp; Butter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L6476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Winery Exchange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ubmission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62823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Premiere Wine Grou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4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rchand-Tawse Côte de Nuits-Village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44026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Pascal March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ydie l'Origine Madira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34356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Southwes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Tannat/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Famille Lapla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iberty School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73882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Hope Family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0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Badine de la Patache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6470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Vintex + Les Vignobles Gregoi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 France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5504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Maison Ginestet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4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la Grâce Dieu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63386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Gilbert Et Moreau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1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rimo du Château la Clide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63674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Earl Vignobles Despla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1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dbanks Baco Noir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L11004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Baco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Sandbanks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stillo de Monseran Garnacha, Carinena D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L733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             Cariñe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Garnach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Bodegas San Vale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3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 Kim Crawford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62639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Marlboroug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onstellation Brands Inc. (New Ze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5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lla Maria Private Bin Pinot Noir Marlboroug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L14654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Marlboroug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Villa Maria Estates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8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mo Pinot Noir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V1639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Marlboroug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Seresin Estates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3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errazas de los Andes Reserva Malbec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292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Bodegas Chandon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9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téphane Aviron Vieilles Vignes Moulin-à-Vent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3681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Beaujola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Sarl Potel/Avir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3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Oyster Bay Pinot Noir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5904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New Zea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Marlboroug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Delegat Limit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5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4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lkura 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V104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Colch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Vina Polkura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ta Ema Gran Reserva 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37116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Leyd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Vinos Santa Ema S.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1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tetic Corralillo Winemaker's Blend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54117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San Antoni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Matetic Vyd Agr Hac Cont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6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tetic Corralillo 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1464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San Antoni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Matetic Vyd Agr Hac Cont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6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Z. Alexander Brown Uncaged Cabernet Sauvignon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7862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Delicato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Ponsot Cuvée Vieilles Vignes Clos de R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68873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Domaine Ponsot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2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ilverado Vineyards Estate Grown Cabernet Sauv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118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Silverado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ust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23826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Huneeus Vintners,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10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t. Francis Reserve Alexander Valley Cabernet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628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Kobrand Corporati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0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de la Charbonnière Les Hautes Brusquiè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7958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Grenache/Shira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Domaine De La Charbonnie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7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uffino Il Ducale Toscana IG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L2779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Ruffino S.R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5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allo Signature Series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39419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                         E. &amp; J. Gallo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8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Ferme du Mont Le Ponnant Côtes du Rhône-Vil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7137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Le Ferme Du Mont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9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La Gille Gigond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9060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Roche Cairanne Côtes du Rhône-Villages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28318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Grenache/Shira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Earl Romain Ro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2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érard Bertrand Grand Terroir Tautavel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          V2725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Roussill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Grenache/Syrah/Carign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Gerard Bertr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6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énage à Trois Midnight Dark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L43459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Trinchero Family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8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aul Jaboulet Aîné Pierre Aiguille Gigondas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9896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Paul Jaboulet Ai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8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rimo du Château la Clide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63674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Earl Vignobles Despla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1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artreuse de Faugères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43727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Sarl Vignobles Silvio Den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7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Pibran 20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V64692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Yvon Mau Et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5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lla Annaberta Valpolicella Ripasso Superio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L3780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Bardolino/Valpolicel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Cottini Sp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7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Malartic-Lagravière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4902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Bordina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3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            Animardente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5815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Sici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Nerello Mascal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ontrada Santo Spirito di Passopiscia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nte Zovo Valpolicella Superiore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6316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Corvina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Cottin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4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nte del Frà Lena di Mezzo Valpolicella Ripas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6566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orvina/Rondinel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Monte Del Fr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4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Masi Bonacosta Valpolicella Classico D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L28558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Valpolicel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Masi Agricola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4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ña Cobos Bramare Rebon Vineyard Malbec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4803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Vina Cobos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1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orte Giara La Groletta Ripasso Valpolicella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839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orvina/Rondinel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  Allegrin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6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esser del Fauno Nero d'Avola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53813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Sici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Nero d'Avo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Castellani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9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he Lane Single Vineyard Block 14 Basket Press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705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The Lane Wi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2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ilvern A Greenock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28995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Inland Trading Co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6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iposte The Dagger Pinot Noir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50822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4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Riposte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0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Norfolk Rise Vineyard Shiraz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6321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Pipers Brook Vineyard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0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Cuatro Pasos Mencí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393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Bierz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Menc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Bodegas Martin Codax S.A.U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9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ella &amp; Mosca Cannonau di Sardegna Riserv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4254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ardi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Grena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Campari Wines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3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emerton Old Adam Shiraz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63764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Shiraz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Bremerton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Serafino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4077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Shiraz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Serafino Wines Pty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3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Chapel Hill Shiraz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74398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hapel Hill Winery Pt.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7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an Aykroyd Cabernet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L5382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Renaissance Wine Merchant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1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silica Cafaggio Single Estate Chianti Classi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211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Basilica Cafaggio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18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Powell &amp; Son Shiraz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6148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Shiraz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4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hristopher Stewart Wine &amp; Spirit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0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ignae Sagrantino di Montefalco 20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4291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Umbr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Sagranti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Signae Societa Agricola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5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ungarotti Sagrantino di Montefalco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31549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Umbr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Sagranti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Cantine Dr. G. Lungarotti &amp; 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enedetti &amp; Grigi Sagrantino di Montefalc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111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Umbr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                Sagranti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6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Benedetti + Grigi Operating As Foo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abarrini Colle alle Macchie Montefalco Sagran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0637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Umbr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Sagranti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5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Azienda Agr Tabarrini Giampa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s Charmes St. David's Bench Vineyard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3595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Chateau Des Charm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6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amilano Lecinquevigne Barol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4544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Damilano Az. Ag.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Lavau Vacqueyras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10492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Grenache/Syrah/Mourvèd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Lavau S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Ortas Tradition Rasteau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9987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Grenache/Syrah/Mourvèd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ave Des Vignerons De Rasteau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4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Juvénal La Terre du Petit Homm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4906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Sébastien Alban et Philippe Cambi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ablas Creek Esprit de Tablas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7356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Mourvèdr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Tablas Creek Vineyar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5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Nipozzano Vecchie Viti Riserva Chianti Rúfina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3951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Frescobald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0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s Amouriers Signature Vacqueyras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38103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Grenache/Syrah/Mourvèd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Scea Domaine Des Amourie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8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Latour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L699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Maison Louis Latou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4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ouis Jadot Bourgogne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1620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Maison Louis Jad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3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gnerons de Bel Air Bourgogne Pinot Noir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64851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Cave Des Vignerons De Bel-A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ertrand Ambroise Lettre d'Éloïs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52800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2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Maison Ambroi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ezza Ma Roat Ripasso Valpolicella Superior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8405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Valpolicel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Azienda Agricola Tez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0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Stonehedge Reserve Cabernet Sauvignon 200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55217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Stonehedg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2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5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 Biagio Montersino Barbaresc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18137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Barbares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Az. Agric. San Biagio Di Roggere G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8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asquale Pelissero Cascina Crosa Barbaresc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57678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4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Az. Ag. Pelissero Pasqua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7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gricola Punica Montessu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6323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Sardi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rigna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Agricola Pucina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' Viola Brichet Barbera d'Alb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4528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Barber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Az. Agr. Ca Viola Di Caviola Giuse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3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vallotto Bricco Boschis Vigna San Giuseppe R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3179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Cavallotto Tenuta Bricco Bosch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4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wo Hands Angels' Share Shiraz 20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94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5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Two Hands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0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s Tours Brouilly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63783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Beaujola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Chateau Des Tou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7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urent Perrachon Roche Bleue Julién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4871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Beaujola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3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Laurent Perracho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5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eorges Duboeuf Beaujolais Brouil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2139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George Duboeuf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. Guigal Crozes-Hermitag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7049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E. Guigal,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7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aucher Père &amp; Fils Fleuri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53433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Beaujola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3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Vaucher Pere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4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 Macchiole Bolgheri Rosso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4834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Azienda Agricola Le Macchio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6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Chapelle d'Aliéno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5125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La Gaffeli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Fontaine de Geni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3499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      M. Benoit Prevôt, prop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8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Roussell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6497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Merlot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Anthocyane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Larose-Trintaudon 20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29794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Sa Chateau Larose Trintaud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2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atz &amp; Hall Jenkins Ranch Pinot Noir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380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Patz &amp; Hall Wine Comp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7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Château Hyo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V6353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Alain Aubert, prop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9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va Grace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L5419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Ava Grace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eringer Brothers Bourbon Barrel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L57280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Beringer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gle Essential Red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39445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Bogl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Argaden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V68164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Maison Sich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0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Josh Cellars Legacy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L50746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Wj Deutsch &amp; Sons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1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ttore Germano Prapò Barol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6394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Az. Agr. Germano Etto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3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eni di Batasiolo Riserva Barolo 20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33070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Batasiolo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Antica Hirpinia Taurasi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54212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Campa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Agliani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Antica Hirpinia Societa Agrico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rco &amp; Vittorio Adriano Basarin Barbaresc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4969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Adriano Marco E Vittorio Societa 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lla Raiano Taurasi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3442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Campa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Agliani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Villa Raia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9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'Oca Ciuca Chianti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6457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Chiant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Wow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7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s Cassagnes de La Nerthe Côtes du Rhône-Vill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9467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Grenache/Syrah/Mourvèd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Domaine De La Renjard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8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Queylus Réserve du Domaine Pinot Noir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3928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Gestion Queylu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4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Quails' Gate Pinot Noir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V5857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British Columb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Pinot Noir/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Quails' Gate Vyds.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4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Norman Hardie Unfiltered Niagara Pinot Noir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20870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1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Hardie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0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50th Parallel Estate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6091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British Columb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50th Parallel Estate Limited Part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rta da Ravessa Reserva Tinto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631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Portug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Alentej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Touriga Nacional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Adega de Redond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0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mar Junction Vineyard Syrah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56826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5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Pomar Junction Cellars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9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eni di Batasiolo Nebbiolo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9080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Batasiolo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Umberto Fiore Barbaresco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63667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Manfredi Aldo &amp; C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2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nzivino Gattinara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5349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Anzivi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yros Barrel Selected Malbec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5558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San Ju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Bodega Salentein,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3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ontanafredda Langhe Nebbiolo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6383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13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Fontanafred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3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Charles Audoin Au Champ Salomon Marsan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291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Domaine Charles Audo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6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mille Cayran La Réserve Plan de Dieu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6442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4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Cave de Cairan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3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mille Perrin Réserv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36345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Grenach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Perrin &amp; Fil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5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ve de Visan Grande Réserve Visa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49468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Cave Des Vignerons De Gigond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4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ve de Tain Grand Classique Crozes-Hermitage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7223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Cave De Tain L'Hermita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La Cabanne 20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2750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The Wine Merchant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0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s Jean-Loron Les Gandelins Chéna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56153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Beaujola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Guillaume Bouchacour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7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Kaesler Reach for the Sky Shiraz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6883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Christopher Stewart Wine &amp; Spirit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2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orbreck Woodcutter's Shiraz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92753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5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Torbreck Vintne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6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mall Gully Mr. Black's Little Book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              V2879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5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Small Gul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7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Kourtakis Apelia Agiorgitiko (St George) Red P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23987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Gree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Peloponn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Agiorgitik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D. Kourtakis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6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Frisky Beaver Red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40010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Rapscallion Wine Company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6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emerton Batonnage Shiraz/Malbec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55868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Shiraz/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Bremerton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Question 6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ranwa Malbec Reserve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6318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Invermen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dega Piedra Negra Gran Lurton Single Vineyar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803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5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Jacques &amp; François Lur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nos Negras Atrevida Malbec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4945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Manos Negr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0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Jip Jip Rocks Shiraz/Cabernet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1861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Shiraz/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Morambro Creek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obert Oatley Signature Series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3273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Robert Oatley Vineyards Pty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2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ranwa Reserve Cabernet Sauvignon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4973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Invermen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6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rrazuriz Aconcagua Alto Carmenèr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54642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Aconc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Carmenè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Vina Errazuriz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2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Ravanal Gran Reserva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5421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Colch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Vinos Ravanal Limit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6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randé Gran Reserva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3892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Vina Morand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6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beça de Toiro Reserva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16885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Portug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Tej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Touriga Nacional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Caves Velh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3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rrazuriz Aconcagua Alto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V2033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Aconcagua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Vina Errazuriz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2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lipflop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L5538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Flipflop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1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aymond Family Classic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L26976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Raymond Vineyard &amp; Cella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6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ead &amp; Butter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L6476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Winery Exchange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obert Mondavi Private Selection Cabernet Sauv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39222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Robert Mondavi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1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ledgehammer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L23873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Sledgehammer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7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endel Malbec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V10822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Beau Lieu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9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Trius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L5879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Andrew Peller Limit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lee Island Lighthouse Cabernet Franc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L14544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Pelee Island Vineyard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9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lee Island Cabernet Franc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L4337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2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Pelee Island Vineyard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9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O'Leary Cabernet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3077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Vineland Estate Wines Limit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1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indisi Rosso DO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L5288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Cantine Due Palm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3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Vineland Cabernet Franc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L59412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Vineland Estate Wines Limit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9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Z. Alexander Brown Uncaged Proprietary Red Ble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1978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Delicato Family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1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ealtanza Crianza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11483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13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Bodegas Altan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scondido Tempranillo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13259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Ribera del Due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S.C. La Milagro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3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igorri Crianza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V3763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Rioj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Bodegas Baigorr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I Balzi Rosso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V4770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Corvina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Verg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2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Inniskillin Baco Noir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L5087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Baco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2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Arterra Wines Canada,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4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degas Teófilo Reyes Tamiz Tempranillo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            V106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Ribera del Due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Bodegas Reyes S.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ieve Santa Restituta Sugarille Brunello di Mo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6262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Pieve Di S. Restituta Gaja Azien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ol d'Orcia Poggio al Vento Riserva Brunello d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6455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Col d'Orc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2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ilo di Seta Brunello di Montalcin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4773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Romito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érez Cruz Limited Edition Cabernet Franc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105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Cabernet Franc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Vina Perez Cru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3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chaval Ferrer Finca Bella Vista Malbec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17810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Achaval Ferrer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ortonesi la Mannella Riserva Brunello di Mont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5020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Cortonesi La Mannel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6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Quinta do Sagrado Reserva 20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56877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Portug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    Dou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Quinta Do Sagrado - Vinhos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5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Quinta Nova Unoaked Red Blend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63834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Portug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Dou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Qta. Nova De Nossa Senhora Do Carm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5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lmeida Garrett Entre Serras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64691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Portug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Beir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Tinta Roriz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Sociedade Agricola De Beir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estino Fifth Empire Red Blend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64690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Portug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Dour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Tinta Roriz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Altwines Exportacao Bebidas Alcool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3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Château Saint Hubert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6470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Pierre Montagnac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7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Zuccardi Aluvional Tupungato Alto Malbec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61803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La Agrico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3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edecker Cellars Stewart Pinot Noir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4211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Boedecker Cellars,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nge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V36735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Lange Winery,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3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Drouhin Oregon Pinot Noir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1126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4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Domaine Drouh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9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illamette Valley Vineyards Estate Pinot Noir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742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Willamette Valley Brewing Co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6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lta Vista Atemporal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14435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Malbec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La Casa Del Rey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sseria Altemura Sasseo Primitivo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36695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Primitiv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Zonin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5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ateau Graves De Rabion Saint Emilion A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L4209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Vignobles Bernard Bouladou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8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 Lestiac Cuvée Prestig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66663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Merlot/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Sas Les Chais De Rion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4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hilippe De Rothschild Cabernet Sauvignon Pays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40755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outh of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Baron Philippe De Rothschild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4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undy Manor Proprietor's Blend Red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57995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Lundy Manor Wine Cella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6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ateau Timberlay Bordeaux Superieur A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L300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Merlot/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Domaines Robert Girau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0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rancis Ford Coppola Director's Cabernet Sauvi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613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Francis Ford Coppola Pres Rosso &amp; B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5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Crema Sonoma Coast Pinot Noir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73204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            Jackson Family Wines I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9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The Velvet Devil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3947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onstellation Brands Inc. (Us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3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14 Hands Winery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705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Chat Ste Michel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si Brolo Campofiorin Or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9760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Corvina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Masi Agricola S.P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4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QED Axiom of Choice Cabernet Franc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55369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    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Rasa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3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nfolds Bin 169 Cabernet Sauvignon 200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2942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Treasury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1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iacomo Borgogno &amp; Figli Cannubi Barolo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3142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Giacomo Borgogno And Figl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0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io Cesare Barolo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7365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Pio Cesa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7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ichele Chiarlo Cannubi Barol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4971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Michele Chiarlo Azienda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0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io Cesare Barbaresco 200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9474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Pio Cesa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6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Moulins de Citran 20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63306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Les Grands Chais De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6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vondale Jonty's Ducks Pekin Red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38354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Pa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The Avondale Trus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okara Reserve Collection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1030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Stellenbosc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Tokara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5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ekenhoutskloof Franschhoek Cabernet Sauvigno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5208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Franschhoek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Vinimark Trading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Yalumba Paradox Shiraz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4377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2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Negociants Internation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9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rmen Gran Reserva Carigna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66882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Maule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Carigna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Vina Carme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Saint-Préfert Châteauneuf-du-Pap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5399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Grenache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Domaine Saint-Prefer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3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ekenhoutskloof Syrah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520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Swartla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Vinimark Trading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ynns Coonawarra Estate Black Label Cabernet S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8499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Treasury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8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hingleback Davey Estate Single Vineyard Caber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4445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Shingleback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ahbilk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1388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Victor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Tahbilk Proprietar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nfolds Bin 407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4149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Treasury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1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t. Francis Merlo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V42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Kobrand Corporati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0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line Ancient Vines Zinfandel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7192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Cline Cella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0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Earthquake Zinfandel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597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Zinfandel/Petite Si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Michael David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8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tags' Leap Winery Merlo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65539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Treasury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idge Three Valley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6528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Zinfandel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Ridge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9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eni Classic Method Private Reserve Appassime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64675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Vieni Estates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pring Valley Vineyard Frederick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V46290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Chat Ste Michel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0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he Big Easy Syrah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832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4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Fess Parker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0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moking Loon Old Vine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L27239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Don Sebastiani &amp; Son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edroncelli Mother Clone Zinfandel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4737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4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J Pedroncelli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8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Seghesio Sonoma Zinfandel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94215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Pine Ridge Winerydba Seghesio Wine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3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Easton Zinfandel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32837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Domaine De La Terre Rou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8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Terralsole Solista Syrah 200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57405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Terralsole Srl Societa Agricol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9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Krupp Brothers Veraison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14394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5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Krupp Brothers Ll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7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alley of the Moon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100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5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At Madrone Estat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3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illiam Hill Cabernet Sauvignon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   V45364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E. &amp; J. Gallo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7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Joel Gott Merlo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V47912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Sutter Hom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0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Hogue Genesis Meritag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44313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Merita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onstellation Brands Inc. (Us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1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roadside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56285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Cabernet Sauvignon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Wine Hooligans,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0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de la Cendrillon No 1 Corbières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V49389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South of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Mourvèdre/Syrah/Grenache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Scea Domaine De La Cendrill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tena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V47872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atena Zapat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3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dega Piedra Negra Gran Lurton Single Vineyar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803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5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Jacques &amp; François Lur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abre Montmayou Reserva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2618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Domaine Vistalba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4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Seghesio Sonoma Zinfandel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94215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Pine Ridge Winerydba Seghesio Wine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3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tena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98500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Catena Zapat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3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isse-Dru Beaujolai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L288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Noemie Vern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Light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7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La Posta Pizzella Malbec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16629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Laura Cate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0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rapiche Terroir Series Finca Coletto Malbec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8296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5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Grupo Penaflor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8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nos Negras Malbec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27120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Manos Negras S.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uca Nico By Luca Malbec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16732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Puerto Ancona Sa/Lu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4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avid Arthur Three Acre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52173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David Arthur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2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iamAndes Perlita Malbec/Syrah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48074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Syrah/Malbe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Bordina Sa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84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he Audacity of Thomas G. Bright Merlot Cabern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L115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Arterra Wines Canada,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0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North 42 Degrees Cabernet Franc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5462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4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North 42 Degrees Estate Winery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0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Creekside Syrah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L666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reekside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8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enzo Masi Riserva Chianti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96946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Sangioves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Masi Renzo &amp; 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8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Oak Bay Gamay Noir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3924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British Columb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Gama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St. Hubertus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Light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1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      Trius R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30380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2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Andrew Peller Limit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0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nge Twins Old Vine Zinfandel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57548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Lcf Win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3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Joel Gott Zinfandel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22413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Sutter Hom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0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uena Vista The Count Founder's Red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38226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Zinfandel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Boisset Family Estates Collecti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31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Lake Sonoma Zinfandel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49876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5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West Coast Wine Partners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5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56 Hundred Cabernet Sauvignon Shira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L43744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South Afric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Western Cap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Cabernet Sauvignon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Stellenbosch Farmers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illiam Hill Cabernet Sauvignon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45364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E. &amp; J. Gallo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7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olchester Ridge CREW Meritag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42683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      Merita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Colchester Ridge Estate Winery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3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Mastronardi Syrah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58122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3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Mastronardi Esa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  Kew Soldier's Grant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3673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/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Kew Vineyard Est.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4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   Creekside Laura's Red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V1179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Cabernet Sauvignon/Cabernet Fra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2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Creekside Estat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8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rmim Terra Lenta Premium Reguengos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        V6460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Portug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Alentej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Enoforum, Comercio E Exportacao D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7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adio Boka Tempranillo VdEspana BIB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4911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Valenc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Tempranil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Hammeken Cellars S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5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8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odet CdRhone A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L897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Antonin Rode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4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Chasse Grande Reserve Vacqueyras Aop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L54386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Grena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Gabriel Meffre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8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ateau Saint-Germain Bordeaux Superieur A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L1525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J. Calvet &amp; Cie -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9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orstreiter Exclusiv Zweigel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57276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Austr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Niederösterreic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Zweigel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Weingut Forstreiter Gmbt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4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rpineto Riserva Chianti Classico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4711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Sangiovese/Cana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Carpineto Casa Vinicola S.N.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8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arles Tort Old Vines CdRhone A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L42416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Rhô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Grena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  15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Val Rhoda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7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orres Gran Coronas Reserva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3648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Penedè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Miguel Torres S.A.,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7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ong Shadows Feather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6476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Washing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Long Shadows Vintne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1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tena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98500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Catena Zapat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3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              Elouan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4207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Copper Ca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01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Theulot-Juillot La Cailloute Mercurey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7379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Burgund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Earl Nathalie Et Jean Claude Theu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3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orres Mas La Plana Cabernet Sauvignon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1296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Spai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Penedè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Miguel Torres S.A.,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7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moking Loon Old Vine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L27239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Don Sebastiani &amp; Son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 Easton Zinfandel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32837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Domaine De La Terre Rou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8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line Ancient Vines Zinfandel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7192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Cline Cella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70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torybook Mountain Mayacamas Range Zinfandel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68298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Storybook Mountain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3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Joel Gott Zinfandel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22413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Zinfande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ugar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Sutter Home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0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dega Piedra Negra Gran Lurton Single Vineyar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803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rgenti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Mendoz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5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Jacques &amp; François Lurt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deri Angelini Primitivo di Manduria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26813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Primitiv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Luigi Antonio Angelin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8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an Marzano Talò Primitivo di Manduria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45522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Primitiv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1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Cantina Oleificio Soc San Marzan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8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ntine due Palme Ettamiano Primitivo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43437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Primitiv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Cantine Due Palm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enry of Pelham Estate Cabernet/Merlot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39585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/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Henry Of Pelham Family Est.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8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gneti del Salento I Muri Primitivo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V56997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Pug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Primitiv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13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Farnese Vini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iribaldi Barolo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V94897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Piedmon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Nebbiol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Azienda Giribald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Name: 122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artin Ray Napa Valley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1004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Martin Ray Winery, I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74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ouis M. Martini Napa Valley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V23237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E. &amp; J. Gallo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64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Girard Cabernet Sauvignon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V2317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Vintage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22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eritance Napa Valley Cabernet Sauvignon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V62915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Variety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Palm Bay Internation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orandé Gran Reserva Carmenère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3711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Maip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Carmenèr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Vina Morand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6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Shannon Ridge Home Ranch Reserve Cabernet Sauv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7432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Shannon Ridge Inc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35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Pepper Tree Merlot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52052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Merlo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Pepper Tree Wines Pty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2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urkey Flat Butchers Block Shiraz/Grenache/Mou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9024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Grenache/Syrah/Mourvèdr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Turkey Flat Vineyards Pty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0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itolo Jester Cabernet Sauvignon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V4322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Mitolo Wines Pt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2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itolo The Jester Grenach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57222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Grena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14.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Mitolo Wines Pt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lat Rock Gravity Pinot Noir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V156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2.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Flat Rock Cellar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uffino Riserva Ducale Oro Gran Selezione Chia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35320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Sangioves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Ruffino S.R.L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6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nzi Tavola Pinot Noir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1126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Ponzi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0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estmount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V1070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Nw Wine Company,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6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illamette Valley Vineyards Estate Pinot Noir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742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Willamette Valley Brewing Co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6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helps Creek Cuvée Alexandrine Pinot Noir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4628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Phelps Creek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4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igna Spuntali Brunello di Montalcino 200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58862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Tuscan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Sangiovese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Tenimenti Angelin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7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Viña Leyda Lot 8 Syrah 20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V6307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Chil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San Antonio Valle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Syrah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Vina San Pedro Tarapaca S.A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2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akebread Benchland Select Cabernet Sauvignon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92417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Kobrand Corporati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3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Hewitt Vineyard Estate Grown Cabernet Sauvigno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 V8019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Treasury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30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Buried Hope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L3561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Pernod Ricard Winemakers Pty Lt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17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uena Vista The Legendary Badge Petite Sirah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54577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Petite Si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Buena Vista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31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maine Naturaliste Discovery Syrah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63259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Western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Syrah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Bruce Duk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2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aul Hobbs Beckstoffer Dr. Crane Vineyard Cabe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1188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5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    Paul Hobb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8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de France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V55043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Maison Ginestet 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4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Haut-Bages Libéral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V66692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ountry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Cabernet Sauvign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Alia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8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artreuse de Faugères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43727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Sarl Vignobles Silvio Denz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47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ini Sangiovese Romagna DO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L17943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Emilia-Romagn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Sangioves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Caviro Soc. Coop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Pondview Lot 74 Cabernet Merlot VQ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L33649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Canad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Ontar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Red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13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Pondview Estate Winery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10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Château Saint-Pierre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64713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Sovex Woltne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7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oedecker Cellars Athena Pinot Noir 20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28398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Boedecker Cellars, Ll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5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Résonance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V46769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13.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Louis Jadot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26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La Crema Willamette Valley Pinot Noir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V38575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rand                               Jackson Family Wines In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49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Frank Family Rutherford Reserve Cabernet Sauvi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2827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Califor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Frank Family Vineyard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15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Bastide Miraflors Syrah/Vieilles Vignes Grenac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32049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Roussill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Syrah/Grenach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     Domaine Lafag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lexana Terroir Series Pinot Noir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V1125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14.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Alexana Winer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5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9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Vesevo Beneventano Aglianico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LCBO_id                                     V12090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Campa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Agliani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13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Farnese Vini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654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Nugnes Caleno Riserva Falerno del Massico 201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V58158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Campa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Agliani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13.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Chateau Keyfray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913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Nativ Rue Dell'Inchiostro Aglianico 20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V63160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Campa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Agliani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1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14.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Societa Agricola Native Sr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Firm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9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Michele Castellani Colle Cristi Amarone della 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22210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 Venet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Corvina/Rondinella/Molinar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5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Az. Vin. Michele Castellani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1802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enuta Sant' Antonio Amarone Della Valpolicell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L43522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        Venezi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                 Amaron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1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  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     Tenuta Sant'Antoni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486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Donnachiara Irpinia Aglianico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V26295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Ital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Campan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Aglianico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1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Az. Ag. Donnachiar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5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Question 100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Thorn-Clarke Shotfire Quartage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V240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Thorn Clark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539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Wolf Blass Black Label Cabernet/Shiraz 2012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V960468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Alcohol                   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Treasury Wine Estates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78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Wine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ngove Wild Olive Shiraz 2016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V573659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Shiraz/Syra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14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Angove's Pty. Ltd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98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Yalumba The Signature Cabernet Sauvignon/Shira...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                      V41019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               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                  South Australi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        Cabernet Sauvignon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                   Negociants International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                      Smooth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                        Full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800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   Château Recougne 201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V368167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Franc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ity                       Bordeaux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Merlot Blen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3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1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Vignobles Xavier Milhade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Medium-bodied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671, dtype: object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C)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              A to Z Wineworks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LCBO_id                               V229781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Madein_country                            USA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lastRenderedPageBreak/>
        <w:t>Madein_city                            Oregon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Variety                            Pinot Noir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ugar                                       4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Alcohol                                  13.5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Brand                   A To Z Winework L.L.C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1                                 Fruity</w:t>
      </w:r>
    </w:p>
    <w:p w:rsidR="00561A1D" w:rsidRP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Style2                          Medium-bodied</w:t>
      </w:r>
    </w:p>
    <w:p w:rsidR="00561A1D" w:rsidRDefault="00561A1D" w:rsidP="00561A1D">
      <w:pPr>
        <w:pStyle w:val="PlainText"/>
        <w:rPr>
          <w:rFonts w:ascii="Courier New" w:hAnsi="Courier New" w:cs="Courier New"/>
        </w:rPr>
      </w:pPr>
      <w:r w:rsidRPr="00561A1D">
        <w:rPr>
          <w:rFonts w:ascii="Courier New" w:hAnsi="Courier New" w:cs="Courier New"/>
        </w:rPr>
        <w:t>Name: 20, dtype: object</w:t>
      </w:r>
    </w:p>
    <w:sectPr w:rsidR="00561A1D" w:rsidSect="005A4C6A">
      <w:pgSz w:w="12240" w:h="15840"/>
      <w:pgMar w:top="1701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TKzNDEwMjAF8pR0lIJTi4sz8/NACgxrAfTaKUssAAAA"/>
  </w:docVars>
  <w:rsids>
    <w:rsidRoot w:val="00D14A33"/>
    <w:rsid w:val="00014C9E"/>
    <w:rsid w:val="000158C8"/>
    <w:rsid w:val="00090A12"/>
    <w:rsid w:val="000A5E48"/>
    <w:rsid w:val="000B0A69"/>
    <w:rsid w:val="000E389A"/>
    <w:rsid w:val="000F7422"/>
    <w:rsid w:val="0010752E"/>
    <w:rsid w:val="00113C2D"/>
    <w:rsid w:val="00122E2F"/>
    <w:rsid w:val="00136AAF"/>
    <w:rsid w:val="0014378A"/>
    <w:rsid w:val="0018235B"/>
    <w:rsid w:val="001907B4"/>
    <w:rsid w:val="00193141"/>
    <w:rsid w:val="001A1B56"/>
    <w:rsid w:val="001A36D9"/>
    <w:rsid w:val="001A3B4C"/>
    <w:rsid w:val="001B1341"/>
    <w:rsid w:val="001B63CE"/>
    <w:rsid w:val="001B656C"/>
    <w:rsid w:val="001D3318"/>
    <w:rsid w:val="001F1D1F"/>
    <w:rsid w:val="001F4AD0"/>
    <w:rsid w:val="001F6D8C"/>
    <w:rsid w:val="00233091"/>
    <w:rsid w:val="00236953"/>
    <w:rsid w:val="00266226"/>
    <w:rsid w:val="00277AC2"/>
    <w:rsid w:val="002A291D"/>
    <w:rsid w:val="002B141A"/>
    <w:rsid w:val="002C63FB"/>
    <w:rsid w:val="00313546"/>
    <w:rsid w:val="00326CC2"/>
    <w:rsid w:val="00336CED"/>
    <w:rsid w:val="0036035D"/>
    <w:rsid w:val="00383C49"/>
    <w:rsid w:val="00397A71"/>
    <w:rsid w:val="003B750B"/>
    <w:rsid w:val="003D412C"/>
    <w:rsid w:val="003E0411"/>
    <w:rsid w:val="003E7E58"/>
    <w:rsid w:val="00415783"/>
    <w:rsid w:val="00426D40"/>
    <w:rsid w:val="004660B4"/>
    <w:rsid w:val="00471AE3"/>
    <w:rsid w:val="00472DCF"/>
    <w:rsid w:val="00480DCC"/>
    <w:rsid w:val="004901FE"/>
    <w:rsid w:val="004A2C35"/>
    <w:rsid w:val="004A5178"/>
    <w:rsid w:val="004F3BB2"/>
    <w:rsid w:val="005123EC"/>
    <w:rsid w:val="00553243"/>
    <w:rsid w:val="005615D2"/>
    <w:rsid w:val="00561A1D"/>
    <w:rsid w:val="005678D9"/>
    <w:rsid w:val="005701C3"/>
    <w:rsid w:val="00581AFA"/>
    <w:rsid w:val="005A233C"/>
    <w:rsid w:val="005F0EC4"/>
    <w:rsid w:val="005F6302"/>
    <w:rsid w:val="005F761C"/>
    <w:rsid w:val="00600BB6"/>
    <w:rsid w:val="00617392"/>
    <w:rsid w:val="006272A4"/>
    <w:rsid w:val="0065322A"/>
    <w:rsid w:val="00665E85"/>
    <w:rsid w:val="0066746E"/>
    <w:rsid w:val="00680C1F"/>
    <w:rsid w:val="00694604"/>
    <w:rsid w:val="00696033"/>
    <w:rsid w:val="006A12D9"/>
    <w:rsid w:val="006A7573"/>
    <w:rsid w:val="006B7290"/>
    <w:rsid w:val="006C439A"/>
    <w:rsid w:val="006C6B62"/>
    <w:rsid w:val="006D1B10"/>
    <w:rsid w:val="006F1A59"/>
    <w:rsid w:val="00713822"/>
    <w:rsid w:val="007212C9"/>
    <w:rsid w:val="00757A72"/>
    <w:rsid w:val="00787A44"/>
    <w:rsid w:val="007A4547"/>
    <w:rsid w:val="007B0B16"/>
    <w:rsid w:val="007C0A09"/>
    <w:rsid w:val="007C1C3B"/>
    <w:rsid w:val="007E5E36"/>
    <w:rsid w:val="0080655C"/>
    <w:rsid w:val="00827AD7"/>
    <w:rsid w:val="0084625E"/>
    <w:rsid w:val="008643D5"/>
    <w:rsid w:val="0088278D"/>
    <w:rsid w:val="008B5EAA"/>
    <w:rsid w:val="008B6AA8"/>
    <w:rsid w:val="008B73C5"/>
    <w:rsid w:val="008B79C1"/>
    <w:rsid w:val="008C13DF"/>
    <w:rsid w:val="008C6385"/>
    <w:rsid w:val="008E0961"/>
    <w:rsid w:val="00906B30"/>
    <w:rsid w:val="0092470B"/>
    <w:rsid w:val="0092692D"/>
    <w:rsid w:val="00966204"/>
    <w:rsid w:val="009A2898"/>
    <w:rsid w:val="009D1F9D"/>
    <w:rsid w:val="009D7B17"/>
    <w:rsid w:val="009E5D97"/>
    <w:rsid w:val="009F72E2"/>
    <w:rsid w:val="00A00AA7"/>
    <w:rsid w:val="00A0449B"/>
    <w:rsid w:val="00A30143"/>
    <w:rsid w:val="00A6760F"/>
    <w:rsid w:val="00A7011A"/>
    <w:rsid w:val="00A86861"/>
    <w:rsid w:val="00A92ADA"/>
    <w:rsid w:val="00AA00E1"/>
    <w:rsid w:val="00AA2B98"/>
    <w:rsid w:val="00AC59A9"/>
    <w:rsid w:val="00AE202A"/>
    <w:rsid w:val="00AE47F4"/>
    <w:rsid w:val="00B8537D"/>
    <w:rsid w:val="00B856D4"/>
    <w:rsid w:val="00B97133"/>
    <w:rsid w:val="00BC43A7"/>
    <w:rsid w:val="00BE2920"/>
    <w:rsid w:val="00C01C92"/>
    <w:rsid w:val="00C1577D"/>
    <w:rsid w:val="00C414AF"/>
    <w:rsid w:val="00C57D3E"/>
    <w:rsid w:val="00C70771"/>
    <w:rsid w:val="00C72B12"/>
    <w:rsid w:val="00C77674"/>
    <w:rsid w:val="00CA1AD5"/>
    <w:rsid w:val="00CB30B3"/>
    <w:rsid w:val="00D14A33"/>
    <w:rsid w:val="00D23A00"/>
    <w:rsid w:val="00D325B7"/>
    <w:rsid w:val="00D47271"/>
    <w:rsid w:val="00D6036A"/>
    <w:rsid w:val="00DF3DC6"/>
    <w:rsid w:val="00E0539A"/>
    <w:rsid w:val="00E10DD7"/>
    <w:rsid w:val="00E136FC"/>
    <w:rsid w:val="00E4399D"/>
    <w:rsid w:val="00E44447"/>
    <w:rsid w:val="00E609AA"/>
    <w:rsid w:val="00E728D3"/>
    <w:rsid w:val="00E9258C"/>
    <w:rsid w:val="00EB4109"/>
    <w:rsid w:val="00EC31D0"/>
    <w:rsid w:val="00ED4ED4"/>
    <w:rsid w:val="00EE48E7"/>
    <w:rsid w:val="00EE6378"/>
    <w:rsid w:val="00F17160"/>
    <w:rsid w:val="00F21877"/>
    <w:rsid w:val="00F304D4"/>
    <w:rsid w:val="00F679B4"/>
    <w:rsid w:val="00F8328B"/>
    <w:rsid w:val="00F8643C"/>
    <w:rsid w:val="00F877FD"/>
    <w:rsid w:val="00F96D64"/>
    <w:rsid w:val="00FB1C5B"/>
    <w:rsid w:val="00FB2655"/>
    <w:rsid w:val="00FC0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551040-53DB-47E9-8D22-6621D5A4A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A4C6A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A4C6A"/>
    <w:rPr>
      <w:rFonts w:ascii="Consolas" w:hAnsi="Consolas"/>
      <w:sz w:val="21"/>
      <w:szCs w:val="21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5</Pages>
  <Words>53879</Words>
  <Characters>307112</Characters>
  <Application>Microsoft Office Word</Application>
  <DocSecurity>0</DocSecurity>
  <Lines>2559</Lines>
  <Paragraphs>7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Sung Jae Chang</dc:creator>
  <cp:keywords/>
  <dc:description/>
  <cp:lastModifiedBy>Isaac Sung Jae Chang</cp:lastModifiedBy>
  <cp:revision>2</cp:revision>
  <dcterms:created xsi:type="dcterms:W3CDTF">2019-10-10T00:58:00Z</dcterms:created>
  <dcterms:modified xsi:type="dcterms:W3CDTF">2019-10-10T00:58:00Z</dcterms:modified>
</cp:coreProperties>
</file>